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BF70791" w14:textId="2544083D" w:rsidR="005A0B0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DFCC82E" w14:textId="75DB4064" w:rsidR="001C55C3" w:rsidRPr="001C55C3" w:rsidRDefault="001C55C3" w:rsidP="001C55C3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1C55C3">
        <w:rPr>
          <w:rFonts w:ascii="Muli" w:eastAsia="Muli" w:hAnsi="Muli" w:cs="Muli"/>
          <w:sz w:val="24"/>
          <w:szCs w:val="24"/>
        </w:rPr>
        <w:t>JAVASCRIPT</w:t>
      </w:r>
    </w:p>
    <w:p w14:paraId="0000000C" w14:textId="7B90659B" w:rsidR="00173A24" w:rsidRDefault="00173A24">
      <w:pPr>
        <w:spacing w:line="240" w:lineRule="auto"/>
        <w:rPr>
          <w:rFonts w:ascii="Muli" w:eastAsia="Muli" w:hAnsi="Muli" w:cs="Muli"/>
          <w:color w:val="F79646" w:themeColor="accent6"/>
          <w:sz w:val="24"/>
          <w:szCs w:val="24"/>
        </w:rPr>
      </w:pPr>
    </w:p>
    <w:p w14:paraId="0000000D" w14:textId="77777777" w:rsidR="00173A24" w:rsidRPr="001C55C3" w:rsidRDefault="00173A24">
      <w:pPr>
        <w:spacing w:line="240" w:lineRule="auto"/>
        <w:rPr>
          <w:rFonts w:ascii="Muli" w:eastAsia="Muli" w:hAnsi="Muli" w:cs="Muli"/>
          <w:color w:val="000000" w:themeColor="text1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14646B5" w:rsidR="00173A24" w:rsidRDefault="009526BB">
      <w:pPr>
        <w:spacing w:line="240" w:lineRule="auto"/>
        <w:rPr>
          <w:rFonts w:ascii="Muli" w:eastAsia="Muli" w:hAnsi="Muli" w:cs="Muli"/>
          <w:color w:val="F79646" w:themeColor="accent6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0133D8F" w14:textId="22181024" w:rsidR="005A0B04" w:rsidRPr="001C55C3" w:rsidRDefault="001C55C3" w:rsidP="001C55C3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color w:val="000000" w:themeColor="text1"/>
          <w:sz w:val="24"/>
          <w:szCs w:val="24"/>
        </w:rPr>
      </w:pPr>
      <w:r w:rsidRPr="001C55C3">
        <w:rPr>
          <w:rFonts w:ascii="Muli" w:eastAsia="Muli" w:hAnsi="Muli" w:cs="Muli"/>
          <w:color w:val="000000" w:themeColor="text1"/>
          <w:sz w:val="24"/>
          <w:szCs w:val="24"/>
        </w:rPr>
        <w:t>HTML</w:t>
      </w:r>
    </w:p>
    <w:p w14:paraId="22A60E8F" w14:textId="7B628F70" w:rsidR="005A0B04" w:rsidRPr="005A0B04" w:rsidRDefault="005A0B04">
      <w:pPr>
        <w:spacing w:line="240" w:lineRule="auto"/>
        <w:rPr>
          <w:rFonts w:ascii="Muli" w:eastAsia="Muli" w:hAnsi="Muli" w:cs="Muli"/>
          <w:color w:val="F79646" w:themeColor="accent6"/>
          <w:sz w:val="24"/>
          <w:szCs w:val="24"/>
        </w:rPr>
      </w:pP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02FF55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1AE4EB25" w14:textId="18BDC9B9" w:rsidR="001C55C3" w:rsidRDefault="001C55C3" w:rsidP="001C55C3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1C55C3">
        <w:rPr>
          <w:rFonts w:ascii="Muli" w:eastAsia="Muli" w:hAnsi="Muli" w:cs="Muli"/>
          <w:sz w:val="24"/>
          <w:szCs w:val="24"/>
        </w:rPr>
        <w:t>Used as a container of HTML elements</w:t>
      </w:r>
    </w:p>
    <w:p w14:paraId="43F06EFC" w14:textId="6B2943F9" w:rsidR="001C55C3" w:rsidRPr="001C55C3" w:rsidRDefault="001C55C3" w:rsidP="001C55C3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ection in HTML</w:t>
      </w:r>
    </w:p>
    <w:p w14:paraId="497A88F8" w14:textId="7CE57C57" w:rsidR="00814277" w:rsidRDefault="0081427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AE0052D" w14:textId="77777777" w:rsidR="00814277" w:rsidRDefault="0081427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9219E7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9C83FFA" w14:textId="52122FF4" w:rsidR="001C55C3" w:rsidRPr="009616D3" w:rsidRDefault="009616D3" w:rsidP="001C55C3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9616D3">
        <w:rPr>
          <w:rFonts w:ascii="Roboto" w:hAnsi="Roboto"/>
          <w:color w:val="202124"/>
          <w:shd w:val="clear" w:color="auto" w:fill="FFFFFF"/>
        </w:rPr>
        <w:t xml:space="preserve">Relative </w:t>
      </w:r>
      <w:r>
        <w:rPr>
          <w:rFonts w:ascii="Roboto" w:hAnsi="Roboto"/>
          <w:color w:val="202124"/>
          <w:shd w:val="clear" w:color="auto" w:fill="FFFFFF"/>
        </w:rPr>
        <w:t>is</w:t>
      </w:r>
      <w:r w:rsidRPr="009616D3">
        <w:rPr>
          <w:rFonts w:ascii="Roboto" w:hAnsi="Roboto"/>
          <w:color w:val="202124"/>
          <w:shd w:val="clear" w:color="auto" w:fill="FFFFFF"/>
        </w:rPr>
        <w:t xml:space="preserve"> the element is positioned relative to its normal position. Absolute </w:t>
      </w:r>
      <w:r>
        <w:rPr>
          <w:rFonts w:ascii="Roboto" w:hAnsi="Roboto"/>
          <w:color w:val="202124"/>
          <w:shd w:val="clear" w:color="auto" w:fill="FFFFFF"/>
        </w:rPr>
        <w:t xml:space="preserve">is </w:t>
      </w:r>
      <w:r w:rsidRPr="009616D3">
        <w:rPr>
          <w:rFonts w:ascii="Roboto" w:hAnsi="Roboto"/>
          <w:color w:val="202124"/>
          <w:shd w:val="clear" w:color="auto" w:fill="FFFFFF"/>
        </w:rPr>
        <w:t>the element is positioned absolutely to its first positioned paren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7E9E9BF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B" w14:textId="1F67487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50A155B1" w:rsidR="00173A24" w:rsidRPr="00504322" w:rsidRDefault="00504322" w:rsidP="00504322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It determines the volume of transparency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0DEDA98B" w:rsidR="00173A24" w:rsidRPr="00504322" w:rsidRDefault="005A0B04" w:rsidP="00504322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504322">
        <w:rPr>
          <w:rFonts w:ascii="Muli" w:eastAsia="Muli" w:hAnsi="Muli" w:cs="Muli"/>
          <w:sz w:val="24"/>
          <w:szCs w:val="24"/>
        </w:rPr>
        <w:t>JAVASCRIPT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9B8ABF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CAAFBA0" w14:textId="0D170CC7" w:rsidR="00504322" w:rsidRPr="00504322" w:rsidRDefault="00504322" w:rsidP="00504322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 w:rsidRPr="00504322">
        <w:rPr>
          <w:rFonts w:ascii="Muli" w:eastAsia="Muli" w:hAnsi="Muli" w:cs="Muli"/>
          <w:sz w:val="24"/>
          <w:szCs w:val="24"/>
        </w:rPr>
        <w:t>Snack.Expo</w:t>
      </w:r>
      <w:proofErr w:type="spellEnd"/>
      <w:r>
        <w:rPr>
          <w:rFonts w:ascii="Muli" w:eastAsia="Muli" w:hAnsi="Muli" w:cs="Muli"/>
          <w:sz w:val="24"/>
          <w:szCs w:val="24"/>
        </w:rPr>
        <w:t>. dev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229467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5F18B03" w14:textId="3B1DE4DA" w:rsidR="009616D3" w:rsidRDefault="009616D3" w:rsidP="009616D3">
      <w:pPr>
        <w:pStyle w:val="ListParagraph"/>
        <w:numPr>
          <w:ilvl w:val="2"/>
          <w:numId w:val="7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mport</w:t>
      </w:r>
    </w:p>
    <w:p w14:paraId="0DECD765" w14:textId="3C562BDB" w:rsidR="009616D3" w:rsidRDefault="009616D3" w:rsidP="009616D3">
      <w:pPr>
        <w:pStyle w:val="ListParagraph"/>
        <w:numPr>
          <w:ilvl w:val="2"/>
          <w:numId w:val="7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lass</w:t>
      </w:r>
    </w:p>
    <w:p w14:paraId="40989CB7" w14:textId="1337BE0A" w:rsidR="009616D3" w:rsidRDefault="009616D3" w:rsidP="009616D3">
      <w:pPr>
        <w:pStyle w:val="ListParagraph"/>
        <w:numPr>
          <w:ilvl w:val="2"/>
          <w:numId w:val="7"/>
        </w:num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Render(</w:t>
      </w:r>
      <w:proofErr w:type="gramEnd"/>
      <w:r>
        <w:rPr>
          <w:rFonts w:ascii="Muli" w:eastAsia="Muli" w:hAnsi="Muli" w:cs="Muli"/>
          <w:sz w:val="24"/>
          <w:szCs w:val="24"/>
        </w:rPr>
        <w:t>)</w:t>
      </w:r>
    </w:p>
    <w:p w14:paraId="5C824EB0" w14:textId="3A14F421" w:rsidR="009616D3" w:rsidRDefault="009616D3" w:rsidP="009616D3">
      <w:pPr>
        <w:pStyle w:val="ListParagraph"/>
        <w:numPr>
          <w:ilvl w:val="2"/>
          <w:numId w:val="7"/>
        </w:num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Return(</w:t>
      </w:r>
      <w:proofErr w:type="gramEnd"/>
      <w:r>
        <w:rPr>
          <w:rFonts w:ascii="Muli" w:eastAsia="Muli" w:hAnsi="Muli" w:cs="Muli"/>
          <w:sz w:val="24"/>
          <w:szCs w:val="24"/>
        </w:rPr>
        <w:t>)</w:t>
      </w:r>
    </w:p>
    <w:p w14:paraId="50E66796" w14:textId="17625825" w:rsidR="009616D3" w:rsidRPr="009616D3" w:rsidRDefault="009616D3" w:rsidP="009616D3">
      <w:pPr>
        <w:pStyle w:val="ListParagraph"/>
        <w:numPr>
          <w:ilvl w:val="2"/>
          <w:numId w:val="7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rt default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C46561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160A896" w14:textId="68CDE9B1" w:rsidR="00504322" w:rsidRPr="00504322" w:rsidRDefault="00574802" w:rsidP="00504322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>Whatever it returns it gets displayed on the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1C50EE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Answer:</w:t>
      </w:r>
    </w:p>
    <w:p w14:paraId="1FD9A07E" w14:textId="4E099486" w:rsidR="00D16A65" w:rsidRPr="00D16A65" w:rsidRDefault="00D16A65" w:rsidP="00D16A65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>It returns a value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093B9E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1E50FD30" w14:textId="4E01F6D8" w:rsidR="00D16A65" w:rsidRDefault="009616D3" w:rsidP="009616D3">
      <w:pPr>
        <w:pStyle w:val="ListParagraph"/>
        <w:numPr>
          <w:ilvl w:val="0"/>
          <w:numId w:val="8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Button</w:t>
      </w:r>
    </w:p>
    <w:p w14:paraId="3C67921D" w14:textId="188DF257" w:rsidR="009616D3" w:rsidRDefault="009616D3" w:rsidP="009616D3">
      <w:pPr>
        <w:pStyle w:val="ListParagraph"/>
        <w:numPr>
          <w:ilvl w:val="0"/>
          <w:numId w:val="8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ext</w:t>
      </w:r>
    </w:p>
    <w:p w14:paraId="5DDE2D83" w14:textId="171CA970" w:rsidR="009616D3" w:rsidRDefault="009616D3" w:rsidP="009616D3">
      <w:pPr>
        <w:pStyle w:val="ListParagraph"/>
        <w:numPr>
          <w:ilvl w:val="0"/>
          <w:numId w:val="8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View</w:t>
      </w:r>
    </w:p>
    <w:p w14:paraId="073503D3" w14:textId="77777777" w:rsidR="009616D3" w:rsidRPr="00D16A65" w:rsidRDefault="009616D3" w:rsidP="009616D3">
      <w:pPr>
        <w:pStyle w:val="ListParagraph"/>
        <w:spacing w:line="240" w:lineRule="auto"/>
        <w:ind w:left="1440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A3CE6"/>
    <w:multiLevelType w:val="hybridMultilevel"/>
    <w:tmpl w:val="1ACC7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5B00FB8"/>
    <w:multiLevelType w:val="hybridMultilevel"/>
    <w:tmpl w:val="ABF09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6D6399"/>
    <w:multiLevelType w:val="hybridMultilevel"/>
    <w:tmpl w:val="62805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384508"/>
    <w:multiLevelType w:val="multilevel"/>
    <w:tmpl w:val="64B8589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6DDA05C4"/>
    <w:multiLevelType w:val="hybridMultilevel"/>
    <w:tmpl w:val="9E4EAE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18C6075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277441109">
    <w:abstractNumId w:val="2"/>
  </w:num>
  <w:num w:numId="2" w16cid:durableId="1060054716">
    <w:abstractNumId w:val="1"/>
  </w:num>
  <w:num w:numId="3" w16cid:durableId="1791245799">
    <w:abstractNumId w:val="0"/>
  </w:num>
  <w:num w:numId="4" w16cid:durableId="1209419591">
    <w:abstractNumId w:val="3"/>
  </w:num>
  <w:num w:numId="5" w16cid:durableId="534080597">
    <w:abstractNumId w:val="4"/>
  </w:num>
  <w:num w:numId="6" w16cid:durableId="1428118336">
    <w:abstractNumId w:val="7"/>
  </w:num>
  <w:num w:numId="7" w16cid:durableId="871918631">
    <w:abstractNumId w:val="5"/>
  </w:num>
  <w:num w:numId="8" w16cid:durableId="5619859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C5E14"/>
    <w:rsid w:val="001525B3"/>
    <w:rsid w:val="00173A24"/>
    <w:rsid w:val="001C55C3"/>
    <w:rsid w:val="00504322"/>
    <w:rsid w:val="00574802"/>
    <w:rsid w:val="005A0B04"/>
    <w:rsid w:val="00744CFD"/>
    <w:rsid w:val="00814277"/>
    <w:rsid w:val="009526BB"/>
    <w:rsid w:val="009616D3"/>
    <w:rsid w:val="00D16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ADCD0816-59E7-4E4F-A6C7-32A3427B7B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A0B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08</TotalTime>
  <Pages>3</Pages>
  <Words>221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allah Berro</dc:creator>
  <cp:keywords/>
  <dc:description/>
  <cp:lastModifiedBy>Abdallah Berro</cp:lastModifiedBy>
  <cp:revision>1</cp:revision>
  <dcterms:created xsi:type="dcterms:W3CDTF">2021-01-06T05:46:00Z</dcterms:created>
  <dcterms:modified xsi:type="dcterms:W3CDTF">2022-06-23T15:39:00Z</dcterms:modified>
</cp:coreProperties>
</file>